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1ABE3244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2F4E13">
        <w:rPr>
          <w:b/>
        </w:rPr>
        <w:t>August 25</w:t>
      </w:r>
      <w:r w:rsidR="002F4E13" w:rsidRPr="002F4E13">
        <w:rPr>
          <w:b/>
          <w:vertAlign w:val="superscript"/>
        </w:rPr>
        <w:t>th</w:t>
      </w:r>
      <w:r w:rsidR="002F4E13">
        <w:rPr>
          <w:b/>
        </w:rPr>
        <w:t>, 2023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7C70DA9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</w:r>
      <w:r w:rsidRPr="00B92EDB">
        <w:rPr>
          <w:bCs/>
        </w:rPr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</w:r>
      <w:r w:rsidRPr="00B92EDB">
        <w:rPr>
          <w:bCs/>
        </w:rPr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B92EDB">
        <w:rPr>
          <w:bCs/>
        </w:rPr>
        <w:t>Public Comment Period</w:t>
      </w:r>
      <w:r w:rsidRPr="00263494">
        <w:rPr>
          <w:b/>
        </w:rPr>
        <w:t xml:space="preserve">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2E6152A8" w14:textId="0D4F7BD8" w:rsidR="004B625C" w:rsidRPr="00263494" w:rsidRDefault="005F737F" w:rsidP="00CF696C">
      <w:pPr>
        <w:ind w:left="360"/>
      </w:pPr>
      <w:r w:rsidRPr="005F737F">
        <w:rPr>
          <w:b/>
          <w:bCs/>
        </w:rPr>
        <w:t>a)</w:t>
      </w:r>
      <w:r>
        <w:tab/>
      </w:r>
      <w:r w:rsidR="002F4E13" w:rsidRPr="00B92EDB">
        <w:t>July 21</w:t>
      </w:r>
      <w:r w:rsidR="002F4E13" w:rsidRPr="00B92EDB">
        <w:rPr>
          <w:vertAlign w:val="superscript"/>
        </w:rPr>
        <w:t>st</w:t>
      </w:r>
      <w:r w:rsidR="00FB26D8" w:rsidRPr="00B92EDB">
        <w:t>,</w:t>
      </w:r>
      <w:r w:rsidR="006B32C7" w:rsidRPr="00B92EDB">
        <w:t xml:space="preserve"> 202</w:t>
      </w:r>
      <w:r w:rsidR="00D147CE" w:rsidRPr="00B92EDB">
        <w:t>3</w:t>
      </w:r>
      <w:r w:rsidR="006B32C7" w:rsidRPr="00B92EDB">
        <w:t>,</w:t>
      </w:r>
      <w:r w:rsidR="00074F7F" w:rsidRPr="00B92EDB">
        <w:t xml:space="preserve"> </w:t>
      </w:r>
      <w:r w:rsidR="009B2703" w:rsidRPr="00B92EDB">
        <w:t>Regular</w:t>
      </w:r>
      <w:r w:rsidR="00074F7F" w:rsidRPr="00B92EDB">
        <w:t xml:space="preserve"> </w:t>
      </w:r>
      <w:r w:rsidR="00455DF1" w:rsidRPr="00B92EDB">
        <w:t>M</w:t>
      </w:r>
      <w:r w:rsidR="00074F7F" w:rsidRPr="00B92EDB">
        <w:t>eeting</w:t>
      </w:r>
      <w:r w:rsidR="00A53679" w:rsidRPr="00B92EDB"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 w:rsidR="00FB26D8"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36CDCFCB" w:rsidR="00E67B28" w:rsidRPr="00173147" w:rsidRDefault="00E67B28" w:rsidP="00173147">
      <w:pPr>
        <w:ind w:left="360"/>
        <w:rPr>
          <w:bCs/>
        </w:rPr>
      </w:pPr>
      <w:r>
        <w:rPr>
          <w:b/>
        </w:rPr>
        <w:t>a)</w:t>
      </w:r>
      <w:r>
        <w:rPr>
          <w:b/>
        </w:rPr>
        <w:tab/>
      </w:r>
      <w:r w:rsidR="004A112A" w:rsidRPr="00B92EDB">
        <w:rPr>
          <w:bCs/>
        </w:rPr>
        <w:t>A</w:t>
      </w:r>
      <w:r w:rsidR="00634385" w:rsidRPr="00B92EDB">
        <w:rPr>
          <w:bCs/>
        </w:rPr>
        <w:t>ccept</w:t>
      </w:r>
      <w:r w:rsidR="00625480" w:rsidRPr="00B92EDB">
        <w:rPr>
          <w:bCs/>
        </w:rPr>
        <w:t xml:space="preserve"> </w:t>
      </w:r>
      <w:r w:rsidRPr="00B92EDB">
        <w:rPr>
          <w:bCs/>
        </w:rPr>
        <w:t xml:space="preserve">Financial Report from </w:t>
      </w:r>
      <w:bookmarkStart w:id="0" w:name="_Hlk77865578"/>
      <w:r w:rsidR="002F4E13" w:rsidRPr="00B92EDB">
        <w:rPr>
          <w:bCs/>
        </w:rPr>
        <w:t>July</w:t>
      </w:r>
      <w:r w:rsidR="00C05AA3" w:rsidRPr="00B92EDB">
        <w:rPr>
          <w:bCs/>
        </w:rPr>
        <w:t xml:space="preserve"> </w:t>
      </w:r>
      <w:r w:rsidR="002A6737" w:rsidRPr="00B92EDB">
        <w:rPr>
          <w:bCs/>
        </w:rPr>
        <w:t>202</w:t>
      </w:r>
      <w:r w:rsidR="000A7A58" w:rsidRPr="00B92EDB">
        <w:rPr>
          <w:bCs/>
        </w:rPr>
        <w:t>3</w:t>
      </w:r>
      <w:r w:rsidR="00700427" w:rsidRPr="00B92EDB">
        <w:rPr>
          <w:bCs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 </w:t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Pr="004328A3" w:rsidRDefault="00A60927" w:rsidP="00A60927">
      <w:pPr>
        <w:rPr>
          <w:b/>
        </w:rPr>
      </w:pPr>
      <w:r w:rsidRPr="004328A3">
        <w:rPr>
          <w:b/>
        </w:rPr>
        <w:t>4.   New Business</w:t>
      </w:r>
      <w:r w:rsidR="005E42FB" w:rsidRPr="004328A3">
        <w:rPr>
          <w:b/>
        </w:rPr>
        <w:t>:</w:t>
      </w:r>
    </w:p>
    <w:p w14:paraId="0DBC230B" w14:textId="500AB5E5" w:rsidR="009B2703" w:rsidRPr="004328A3" w:rsidRDefault="00822AEF" w:rsidP="009B2703">
      <w:pPr>
        <w:ind w:left="360"/>
        <w:rPr>
          <w:b/>
        </w:rPr>
      </w:pPr>
      <w:r w:rsidRPr="004328A3">
        <w:rPr>
          <w:b/>
        </w:rPr>
        <w:t>a</w:t>
      </w:r>
      <w:r w:rsidR="000C52D5" w:rsidRPr="004328A3">
        <w:rPr>
          <w:bCs/>
        </w:rPr>
        <w:t xml:space="preserve">) </w:t>
      </w:r>
      <w:r w:rsidR="004328A3">
        <w:rPr>
          <w:bCs/>
        </w:rPr>
        <w:t xml:space="preserve"> </w:t>
      </w:r>
      <w:r w:rsidR="004328A3" w:rsidRPr="004328A3">
        <w:rPr>
          <w:b/>
        </w:rPr>
        <w:t>Consideration and possible action on budget items.</w:t>
      </w:r>
      <w:r w:rsidR="00BC044E" w:rsidRPr="004328A3">
        <w:rPr>
          <w:b/>
        </w:rPr>
        <w:tab/>
      </w:r>
      <w:r w:rsidR="009B2703" w:rsidRPr="004328A3">
        <w:rPr>
          <w:b/>
        </w:rPr>
        <w:tab/>
      </w:r>
      <w:r w:rsidR="009B2703" w:rsidRPr="004328A3">
        <w:rPr>
          <w:b/>
        </w:rPr>
        <w:tab/>
      </w:r>
      <w:r w:rsidR="00B92EDB">
        <w:rPr>
          <w:bCs/>
        </w:rPr>
        <w:t>B. Seiferman President</w:t>
      </w:r>
      <w:r w:rsidR="009B2703" w:rsidRPr="004328A3">
        <w:rPr>
          <w:b/>
        </w:rPr>
        <w:tab/>
      </w:r>
    </w:p>
    <w:p w14:paraId="6D62A816" w14:textId="14B96F5C" w:rsidR="00466E63" w:rsidRPr="007719F8" w:rsidRDefault="004328A3" w:rsidP="007719F8">
      <w:pPr>
        <w:ind w:left="360"/>
        <w:rPr>
          <w:b/>
        </w:rPr>
      </w:pPr>
      <w:r>
        <w:rPr>
          <w:b/>
        </w:rPr>
        <w:tab/>
      </w:r>
      <w:r w:rsidRPr="004328A3">
        <w:rPr>
          <w:bCs/>
        </w:rPr>
        <w:t xml:space="preserve">Contractual obligation </w:t>
      </w:r>
      <w:r w:rsidRPr="004328A3">
        <w:rPr>
          <w:bCs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9B2703">
        <w:rPr>
          <w:b/>
        </w:rPr>
        <w:tab/>
      </w:r>
      <w:r w:rsidR="00B92EDB" w:rsidRPr="0010401E">
        <w:rPr>
          <w:bCs/>
        </w:rPr>
        <w:t>G. Harrison, Treasurer</w:t>
      </w:r>
      <w:r w:rsidR="00B92EDB">
        <w:rPr>
          <w:bCs/>
        </w:rPr>
        <w:t>/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B92EDB">
        <w:rPr>
          <w:bCs/>
        </w:rPr>
        <w:t>M. Thames, Secretary</w:t>
      </w:r>
      <w:r w:rsidR="007719F8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</w:p>
    <w:p w14:paraId="4EA90465" w14:textId="44D5E101" w:rsidR="00466E63" w:rsidRPr="004328A3" w:rsidRDefault="00466E63" w:rsidP="00466E63">
      <w:pPr>
        <w:rPr>
          <w:b/>
        </w:rPr>
      </w:pPr>
      <w:r w:rsidRPr="004328A3">
        <w:rPr>
          <w:b/>
        </w:rPr>
        <w:t>5. Old Business:</w:t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 w:rsidRPr="004328A3">
        <w:rPr>
          <w:b/>
        </w:rPr>
        <w:t>a)</w:t>
      </w:r>
      <w:r w:rsidR="00883431" w:rsidRPr="004328A3">
        <w:rPr>
          <w:b/>
        </w:rPr>
        <w:t xml:space="preserve"> </w:t>
      </w:r>
      <w:r w:rsidR="00883431" w:rsidRPr="00B92EDB">
        <w:rPr>
          <w:bCs/>
        </w:rPr>
        <w:t>Update on Drainage Study</w:t>
      </w:r>
      <w:r w:rsidR="00883431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 xml:space="preserve">a)   </w:t>
      </w:r>
      <w:r w:rsidRPr="00B92EDB">
        <w:rPr>
          <w:bCs/>
        </w:rPr>
        <w:t>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426D331D" w14:textId="4396BB24" w:rsidR="004328A3" w:rsidRDefault="00FB26D8" w:rsidP="00B92ED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529A58FE" w14:textId="77777777" w:rsidR="004328A3" w:rsidRDefault="004328A3" w:rsidP="006127B0">
      <w:pPr>
        <w:ind w:left="360" w:hanging="360"/>
      </w:pPr>
    </w:p>
    <w:p w14:paraId="4AB2A1B3" w14:textId="20321CBF" w:rsidR="008E5C20" w:rsidRPr="004328A3" w:rsidRDefault="008E5C20" w:rsidP="008E5C20">
      <w:r w:rsidRPr="004328A3">
        <w:rPr>
          <w:b/>
          <w:bCs/>
        </w:rPr>
        <w:t>8.  Executive Session</w:t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="007C66E2">
        <w:rPr>
          <w:b/>
          <w:bCs/>
        </w:rPr>
        <w:tab/>
      </w:r>
      <w:r w:rsidRPr="004328A3">
        <w:t xml:space="preserve">Members of Board only </w:t>
      </w:r>
    </w:p>
    <w:p w14:paraId="2D3ECE09" w14:textId="77777777" w:rsidR="004328A3" w:rsidRDefault="00173147" w:rsidP="004328A3">
      <w:pPr>
        <w:rPr>
          <w:bCs/>
        </w:rPr>
      </w:pPr>
      <w:r w:rsidRPr="004328A3">
        <w:rPr>
          <w:b/>
          <w:bCs/>
        </w:rPr>
        <w:t xml:space="preserve">      </w:t>
      </w:r>
      <w:r w:rsidR="008E5C20" w:rsidRPr="004328A3">
        <w:rPr>
          <w:b/>
          <w:bCs/>
        </w:rPr>
        <w:t xml:space="preserve">a) </w:t>
      </w:r>
      <w:r w:rsidR="008E5C20" w:rsidRPr="004328A3">
        <w:rPr>
          <w:bCs/>
        </w:rPr>
        <w:t>Confidential and proprietary or financial information</w:t>
      </w:r>
      <w:r w:rsidR="004328A3" w:rsidRPr="004328A3">
        <w:rPr>
          <w:bCs/>
        </w:rPr>
        <w:t xml:space="preserve"> </w:t>
      </w:r>
    </w:p>
    <w:p w14:paraId="6DB80F04" w14:textId="08F1F9C8" w:rsidR="004328A3" w:rsidRPr="00727F74" w:rsidRDefault="004328A3" w:rsidP="004328A3">
      <w:pPr>
        <w:rPr>
          <w:b/>
        </w:rPr>
      </w:pPr>
      <w:r>
        <w:rPr>
          <w:bCs/>
        </w:rPr>
        <w:t xml:space="preserve">          </w:t>
      </w:r>
      <w:r w:rsidRPr="004328A3">
        <w:rPr>
          <w:bCs/>
        </w:rPr>
        <w:t>update on proposed and ongoing projects.</w:t>
      </w:r>
      <w:r>
        <w:rPr>
          <w:b/>
        </w:rPr>
        <w:t xml:space="preserve"> </w:t>
      </w:r>
    </w:p>
    <w:p w14:paraId="7C9A4036" w14:textId="09C2256A" w:rsidR="00173147" w:rsidRDefault="008E5C20" w:rsidP="00B92EDB">
      <w:pPr>
        <w:ind w:firstLine="360"/>
        <w:rPr>
          <w:b/>
        </w:rPr>
      </w:pPr>
      <w:r w:rsidRPr="00727F74">
        <w:rPr>
          <w:b/>
        </w:rPr>
        <w:tab/>
      </w:r>
      <w:r w:rsidR="00173147">
        <w:rPr>
          <w:b/>
        </w:rPr>
        <w:t xml:space="preserve"> </w:t>
      </w:r>
    </w:p>
    <w:p w14:paraId="75404412" w14:textId="3D8586A8" w:rsidR="004328A3" w:rsidRPr="007719F8" w:rsidRDefault="004328A3" w:rsidP="007719F8">
      <w:pPr>
        <w:rPr>
          <w:b/>
        </w:rPr>
      </w:pPr>
      <w:r>
        <w:rPr>
          <w:b/>
        </w:rPr>
        <w:t xml:space="preserve">9.  </w:t>
      </w:r>
      <w:r w:rsidRPr="004328A3">
        <w:rPr>
          <w:b/>
          <w:bCs/>
        </w:rPr>
        <w:t xml:space="preserve">Consideration and possible action to </w:t>
      </w:r>
      <w:r w:rsidRPr="004328A3">
        <w:rPr>
          <w:b/>
          <w:bCs/>
        </w:rPr>
        <w:t>amend project</w:t>
      </w:r>
      <w:r w:rsidRPr="004328A3">
        <w:rPr>
          <w:b/>
          <w:bCs/>
        </w:rPr>
        <w:t xml:space="preserve"> </w:t>
      </w:r>
      <w:r w:rsidR="00B92EDB">
        <w:rPr>
          <w:b/>
          <w:bCs/>
        </w:rPr>
        <w:t>b</w:t>
      </w:r>
      <w:r w:rsidRPr="004328A3">
        <w:rPr>
          <w:b/>
          <w:bCs/>
        </w:rPr>
        <w:t>udget.</w:t>
      </w:r>
      <w:r>
        <w:tab/>
      </w:r>
      <w:r>
        <w:tab/>
      </w:r>
      <w:r w:rsidR="007C66E2">
        <w:t xml:space="preserve">            </w:t>
      </w:r>
      <w:r w:rsidRPr="004328A3">
        <w:t xml:space="preserve">Members </w:t>
      </w:r>
      <w:r w:rsidR="007C66E2" w:rsidRPr="004328A3">
        <w:t>of Board</w:t>
      </w:r>
      <w:r w:rsidRPr="004328A3">
        <w:t xml:space="preserve"> only</w:t>
      </w: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1D4EAE3B" w:rsidR="00D04EFF" w:rsidRPr="00DB4A26" w:rsidRDefault="004328A3" w:rsidP="008556AF">
      <w:pPr>
        <w:ind w:left="360" w:hanging="360"/>
        <w:rPr>
          <w:bCs/>
        </w:rPr>
      </w:pPr>
      <w:r>
        <w:rPr>
          <w:b/>
        </w:rPr>
        <w:t>10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24F4F402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B92EDB">
        <w:rPr>
          <w:bCs/>
        </w:rPr>
        <w:t xml:space="preserve">Next Meeting: </w:t>
      </w:r>
      <w:bookmarkStart w:id="1" w:name="_Hlk486259582"/>
      <w:r w:rsidR="001A3518" w:rsidRPr="00B92EDB">
        <w:rPr>
          <w:bCs/>
        </w:rPr>
        <w:t>Friday</w:t>
      </w:r>
      <w:r w:rsidR="00292E57" w:rsidRPr="00B92EDB">
        <w:rPr>
          <w:bCs/>
        </w:rPr>
        <w:t>,</w:t>
      </w:r>
      <w:r w:rsidR="005556A5" w:rsidRPr="00B92EDB">
        <w:rPr>
          <w:bCs/>
        </w:rPr>
        <w:t xml:space="preserve"> </w:t>
      </w:r>
      <w:r w:rsidR="003D6AEA" w:rsidRPr="00B92EDB">
        <w:rPr>
          <w:bCs/>
        </w:rPr>
        <w:t>September</w:t>
      </w:r>
      <w:r w:rsidR="008A1161" w:rsidRPr="00B92EDB">
        <w:rPr>
          <w:bCs/>
        </w:rPr>
        <w:t xml:space="preserve"> 2</w:t>
      </w:r>
      <w:r w:rsidR="003D6AEA" w:rsidRPr="00B92EDB">
        <w:rPr>
          <w:bCs/>
        </w:rPr>
        <w:t>9</w:t>
      </w:r>
      <w:r w:rsidR="008A1161" w:rsidRPr="00B92EDB">
        <w:rPr>
          <w:bCs/>
          <w:vertAlign w:val="superscript"/>
        </w:rPr>
        <w:t>th</w:t>
      </w:r>
      <w:r w:rsidR="008A1161" w:rsidRPr="00B92EDB">
        <w:rPr>
          <w:bCs/>
        </w:rPr>
        <w:t xml:space="preserve"> at</w:t>
      </w:r>
      <w:r w:rsidR="00656324" w:rsidRPr="00B92EDB">
        <w:rPr>
          <w:bCs/>
        </w:rPr>
        <w:t xml:space="preserve"> </w:t>
      </w:r>
      <w:r w:rsidR="00CC4816" w:rsidRPr="00B92EDB">
        <w:rPr>
          <w:bCs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1A3518">
        <w:rPr>
          <w:b/>
        </w:rPr>
        <w:tab/>
      </w:r>
      <w:r w:rsidR="0002262F">
        <w:rPr>
          <w:b/>
        </w:rPr>
        <w:tab/>
      </w:r>
      <w:r w:rsidR="00B92EDB">
        <w:rPr>
          <w:b/>
        </w:rPr>
        <w:tab/>
      </w:r>
      <w:r w:rsidR="00E12DA4">
        <w:rPr>
          <w:bCs/>
        </w:rPr>
        <w:t>B. Seiferman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63308513" w14:textId="1230FFFF" w:rsidR="000C08E7" w:rsidRDefault="008E5C20" w:rsidP="000C08E7">
      <w:pPr>
        <w:ind w:left="360" w:hanging="360"/>
      </w:pPr>
      <w:r>
        <w:rPr>
          <w:b/>
        </w:rPr>
        <w:t>1</w:t>
      </w:r>
      <w:r w:rsidR="004328A3">
        <w:rPr>
          <w:b/>
        </w:rPr>
        <w:t>1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DCB57" w14:textId="77777777" w:rsidR="00FD37EF" w:rsidRDefault="00FD37EF" w:rsidP="00744308">
      <w:r>
        <w:separator/>
      </w:r>
    </w:p>
  </w:endnote>
  <w:endnote w:type="continuationSeparator" w:id="0">
    <w:p w14:paraId="4D22005E" w14:textId="77777777" w:rsidR="00FD37EF" w:rsidRDefault="00FD37EF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0A4E9" w14:textId="77777777" w:rsidR="00FD37EF" w:rsidRDefault="00FD37EF" w:rsidP="00744308">
      <w:r>
        <w:separator/>
      </w:r>
    </w:p>
  </w:footnote>
  <w:footnote w:type="continuationSeparator" w:id="0">
    <w:p w14:paraId="34C3AEAF" w14:textId="77777777" w:rsidR="00FD37EF" w:rsidRDefault="00FD37EF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154E6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4129"/>
    <w:rsid w:val="00125E22"/>
    <w:rsid w:val="00127F9F"/>
    <w:rsid w:val="00130395"/>
    <w:rsid w:val="00132507"/>
    <w:rsid w:val="00135451"/>
    <w:rsid w:val="00137C42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E0922"/>
    <w:rsid w:val="002F2259"/>
    <w:rsid w:val="002F4E13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E41A6"/>
    <w:rsid w:val="003E4AD4"/>
    <w:rsid w:val="003F3E56"/>
    <w:rsid w:val="003F4D60"/>
    <w:rsid w:val="004328A3"/>
    <w:rsid w:val="00442965"/>
    <w:rsid w:val="00443C9E"/>
    <w:rsid w:val="00443E09"/>
    <w:rsid w:val="00455DF1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C5561"/>
    <w:rsid w:val="005E42FB"/>
    <w:rsid w:val="005F0F0C"/>
    <w:rsid w:val="005F430C"/>
    <w:rsid w:val="005F737F"/>
    <w:rsid w:val="0060445E"/>
    <w:rsid w:val="006127B0"/>
    <w:rsid w:val="0061472C"/>
    <w:rsid w:val="00621156"/>
    <w:rsid w:val="00625480"/>
    <w:rsid w:val="006262F5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370A"/>
    <w:rsid w:val="00914C66"/>
    <w:rsid w:val="00925173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E60BF"/>
    <w:rsid w:val="009F05CB"/>
    <w:rsid w:val="00A03167"/>
    <w:rsid w:val="00A0605D"/>
    <w:rsid w:val="00A203AD"/>
    <w:rsid w:val="00A2411D"/>
    <w:rsid w:val="00A25CAD"/>
    <w:rsid w:val="00A35331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2EDB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B03"/>
    <w:rsid w:val="00D71FB2"/>
    <w:rsid w:val="00D7714B"/>
    <w:rsid w:val="00D819C5"/>
    <w:rsid w:val="00D96C39"/>
    <w:rsid w:val="00DA2F03"/>
    <w:rsid w:val="00DA730D"/>
    <w:rsid w:val="00DB1FE0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97932"/>
    <w:rsid w:val="00FA14F1"/>
    <w:rsid w:val="00FA3627"/>
    <w:rsid w:val="00FB26D8"/>
    <w:rsid w:val="00FB7159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4</cp:revision>
  <cp:lastPrinted>2023-08-23T20:26:00Z</cp:lastPrinted>
  <dcterms:created xsi:type="dcterms:W3CDTF">2023-08-23T19:25:00Z</dcterms:created>
  <dcterms:modified xsi:type="dcterms:W3CDTF">2023-08-23T20:49:00Z</dcterms:modified>
</cp:coreProperties>
</file>